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1EDB" w:rsidRPr="006E1EDB" w:rsidRDefault="006E1EDB" w:rsidP="006E1EDB">
      <w:pPr>
        <w:jc w:val="center"/>
        <w:rPr>
          <w:sz w:val="72"/>
          <w:szCs w:val="72"/>
        </w:rPr>
      </w:pPr>
      <w:r w:rsidRPr="006E1EDB">
        <w:rPr>
          <w:noProof/>
          <w:sz w:val="72"/>
          <w:szCs w:val="72"/>
          <w:lang w:bidi="bn-BD"/>
        </w:rPr>
        <w:drawing>
          <wp:inline distT="0" distB="0" distL="0" distR="0">
            <wp:extent cx="1148316" cy="627717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339" cy="650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EA9" w:rsidRDefault="00437AFF" w:rsidP="00437AFF">
      <w:pPr>
        <w:jc w:val="center"/>
        <w:rPr>
          <w:sz w:val="48"/>
          <w:szCs w:val="48"/>
        </w:rPr>
      </w:pPr>
      <w:r>
        <w:rPr>
          <w:sz w:val="48"/>
          <w:szCs w:val="48"/>
        </w:rPr>
        <w:t>University of Dhaka</w:t>
      </w:r>
    </w:p>
    <w:p w:rsidR="00437AFF" w:rsidRDefault="00437AFF" w:rsidP="00437AFF">
      <w:pPr>
        <w:jc w:val="center"/>
        <w:rPr>
          <w:sz w:val="40"/>
          <w:szCs w:val="40"/>
        </w:rPr>
      </w:pPr>
      <w:r>
        <w:rPr>
          <w:sz w:val="40"/>
          <w:szCs w:val="40"/>
        </w:rPr>
        <w:t>Institute of Information Technology</w:t>
      </w:r>
    </w:p>
    <w:p w:rsidR="00BE3964" w:rsidRDefault="00BE3964" w:rsidP="00437AFF">
      <w:pPr>
        <w:jc w:val="center"/>
        <w:rPr>
          <w:sz w:val="40"/>
          <w:szCs w:val="40"/>
        </w:rPr>
      </w:pPr>
    </w:p>
    <w:p w:rsidR="00BE3964" w:rsidRDefault="00BE3964" w:rsidP="00437AFF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 A questionnaire on specification of requirement</w:t>
      </w:r>
      <w:r w:rsidR="008F5914">
        <w:rPr>
          <w:sz w:val="40"/>
          <w:szCs w:val="40"/>
        </w:rPr>
        <w:t>s</w:t>
      </w:r>
      <w:r>
        <w:rPr>
          <w:sz w:val="40"/>
          <w:szCs w:val="40"/>
        </w:rPr>
        <w:t xml:space="preserve"> of pharmaceutical transactional software. </w:t>
      </w:r>
    </w:p>
    <w:p w:rsidR="006E1EDB" w:rsidRDefault="004F6D65" w:rsidP="00437AFF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Group: </w:t>
      </w:r>
      <w:r w:rsidR="003F3637">
        <w:rPr>
          <w:sz w:val="40"/>
          <w:szCs w:val="40"/>
        </w:rPr>
        <w:t>BSSE-8</w:t>
      </w:r>
      <w:r w:rsidR="003F3637" w:rsidRPr="003F3637">
        <w:rPr>
          <w:sz w:val="40"/>
          <w:szCs w:val="40"/>
          <w:vertAlign w:val="superscript"/>
        </w:rPr>
        <w:t>th</w:t>
      </w:r>
      <w:r w:rsidR="003F3637">
        <w:rPr>
          <w:sz w:val="40"/>
          <w:szCs w:val="40"/>
        </w:rPr>
        <w:t xml:space="preserve"> batch group-2</w:t>
      </w:r>
    </w:p>
    <w:p w:rsidR="00AD0B38" w:rsidRDefault="00AD0B38" w:rsidP="00AD0B38">
      <w:pPr>
        <w:rPr>
          <w:sz w:val="40"/>
          <w:szCs w:val="40"/>
        </w:rPr>
      </w:pPr>
    </w:p>
    <w:p w:rsidR="009A01F5" w:rsidRDefault="009A01F5" w:rsidP="009A01F5">
      <w:pPr>
        <w:rPr>
          <w:sz w:val="40"/>
          <w:szCs w:val="40"/>
        </w:rPr>
      </w:pPr>
      <w:r>
        <w:rPr>
          <w:sz w:val="40"/>
          <w:szCs w:val="40"/>
        </w:rPr>
        <w:t>About pharmacist:</w:t>
      </w:r>
    </w:p>
    <w:p w:rsidR="009A01F5" w:rsidRDefault="009A01F5" w:rsidP="009A01F5">
      <w:pPr>
        <w:rPr>
          <w:sz w:val="40"/>
          <w:szCs w:val="40"/>
        </w:rPr>
      </w:pPr>
      <w:r>
        <w:rPr>
          <w:sz w:val="40"/>
          <w:szCs w:val="40"/>
        </w:rPr>
        <w:tab/>
      </w:r>
      <w:r w:rsidR="00061EC3">
        <w:rPr>
          <w:sz w:val="40"/>
          <w:szCs w:val="40"/>
        </w:rPr>
        <w:t>Name:</w:t>
      </w:r>
    </w:p>
    <w:p w:rsidR="00D252CE" w:rsidRDefault="008F20CD" w:rsidP="009A01F5">
      <w:pPr>
        <w:rPr>
          <w:rFonts w:hint="cs"/>
          <w:sz w:val="40"/>
          <w:szCs w:val="40"/>
          <w:cs/>
        </w:rPr>
      </w:pPr>
      <w:r>
        <w:rPr>
          <w:sz w:val="40"/>
          <w:szCs w:val="40"/>
        </w:rPr>
        <w:tab/>
      </w:r>
      <w:r w:rsidR="005266F4">
        <w:rPr>
          <w:sz w:val="40"/>
          <w:szCs w:val="40"/>
        </w:rPr>
        <w:t>Place:</w:t>
      </w:r>
    </w:p>
    <w:p w:rsidR="005D7603" w:rsidRDefault="005D7603" w:rsidP="00B06770">
      <w:pPr>
        <w:rPr>
          <w:sz w:val="40"/>
          <w:szCs w:val="40"/>
          <w:lang w:bidi="bn-BD"/>
        </w:rPr>
      </w:pPr>
      <w:r>
        <w:rPr>
          <w:sz w:val="40"/>
          <w:szCs w:val="40"/>
          <w:lang w:bidi="bn-BD"/>
        </w:rPr>
        <w:t>You would like to answer the following questions and oblige thereby.</w:t>
      </w:r>
    </w:p>
    <w:p w:rsidR="0027068F" w:rsidRDefault="00B56C6E" w:rsidP="00B56C6E">
      <w:pPr>
        <w:pStyle w:val="ListParagraph"/>
        <w:numPr>
          <w:ilvl w:val="0"/>
          <w:numId w:val="1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D</w:t>
      </w:r>
      <w:r w:rsidRPr="00B56C6E">
        <w:rPr>
          <w:sz w:val="28"/>
          <w:szCs w:val="28"/>
          <w:lang w:bidi="bn-BD"/>
        </w:rPr>
        <w:t>o you use smart phone?</w:t>
      </w:r>
    </w:p>
    <w:p w:rsidR="00B56C6E" w:rsidRDefault="00B56C6E" w:rsidP="00B56C6E">
      <w:pPr>
        <w:pStyle w:val="ListParagrap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Ans</w:t>
      </w:r>
      <w:r w:rsidR="00407A19">
        <w:rPr>
          <w:sz w:val="28"/>
          <w:szCs w:val="28"/>
          <w:lang w:bidi="bn-BD"/>
        </w:rPr>
        <w:t>wer</w:t>
      </w:r>
      <w:r>
        <w:rPr>
          <w:sz w:val="28"/>
          <w:szCs w:val="28"/>
          <w:lang w:bidi="bn-BD"/>
        </w:rPr>
        <w:t>:</w:t>
      </w:r>
    </w:p>
    <w:p w:rsidR="00782AF2" w:rsidRDefault="00782AF2" w:rsidP="00782AF2">
      <w:pPr>
        <w:pStyle w:val="ListParagraph"/>
        <w:numPr>
          <w:ilvl w:val="0"/>
          <w:numId w:val="1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 xml:space="preserve">Do you know what </w:t>
      </w:r>
      <w:r w:rsidR="00FF1BEE">
        <w:rPr>
          <w:sz w:val="28"/>
          <w:szCs w:val="28"/>
          <w:lang w:bidi="bn-BD"/>
        </w:rPr>
        <w:t>apps is</w:t>
      </w:r>
      <w:r>
        <w:rPr>
          <w:sz w:val="28"/>
          <w:szCs w:val="28"/>
          <w:lang w:bidi="bn-BD"/>
        </w:rPr>
        <w:t>?</w:t>
      </w:r>
    </w:p>
    <w:p w:rsidR="00782AF2" w:rsidRPr="00782AF2" w:rsidRDefault="00782AF2" w:rsidP="00782AF2">
      <w:pPr>
        <w:pStyle w:val="ListParagrap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Answer:</w:t>
      </w:r>
    </w:p>
    <w:p w:rsidR="00B56C6E" w:rsidRDefault="002F4605" w:rsidP="00B56C6E">
      <w:pPr>
        <w:pStyle w:val="ListParagraph"/>
        <w:numPr>
          <w:ilvl w:val="0"/>
          <w:numId w:val="1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Do you use any apps for your</w:t>
      </w:r>
      <w:r w:rsidRPr="002F4605">
        <w:rPr>
          <w:sz w:val="28"/>
          <w:szCs w:val="28"/>
          <w:lang w:bidi="bn-BD"/>
        </w:rPr>
        <w:t xml:space="preserve"> </w:t>
      </w:r>
      <w:r>
        <w:rPr>
          <w:sz w:val="28"/>
          <w:szCs w:val="28"/>
          <w:lang w:bidi="bn-BD"/>
        </w:rPr>
        <w:t>management</w:t>
      </w:r>
      <w:r>
        <w:rPr>
          <w:sz w:val="28"/>
          <w:szCs w:val="28"/>
          <w:lang w:bidi="bn-BD"/>
        </w:rPr>
        <w:t xml:space="preserve"> of product transaction </w:t>
      </w:r>
    </w:p>
    <w:p w:rsidR="00782AF2" w:rsidRPr="00782AF2" w:rsidRDefault="00D13984" w:rsidP="00782AF2">
      <w:pPr>
        <w:pStyle w:val="ListParagrap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Answer:</w:t>
      </w:r>
      <w:r w:rsidR="00782AF2">
        <w:rPr>
          <w:sz w:val="28"/>
          <w:szCs w:val="28"/>
          <w:lang w:bidi="bn-BD"/>
        </w:rPr>
        <w:t xml:space="preserve"> </w:t>
      </w:r>
    </w:p>
    <w:p w:rsidR="00481421" w:rsidRDefault="00CA13A6" w:rsidP="00CA13A6">
      <w:pPr>
        <w:pStyle w:val="ListParagraph"/>
        <w:numPr>
          <w:ilvl w:val="0"/>
          <w:numId w:val="1"/>
        </w:numPr>
        <w:rPr>
          <w:sz w:val="28"/>
          <w:szCs w:val="28"/>
          <w:lang w:bidi="bn-BD"/>
        </w:rPr>
      </w:pPr>
      <w:r w:rsidRPr="00CA13A6">
        <w:rPr>
          <w:sz w:val="28"/>
          <w:szCs w:val="28"/>
          <w:lang w:bidi="bn-BD"/>
        </w:rPr>
        <w:t>Do</w:t>
      </w:r>
      <w:r>
        <w:rPr>
          <w:sz w:val="28"/>
          <w:szCs w:val="28"/>
          <w:lang w:bidi="bn-BD"/>
        </w:rPr>
        <w:t xml:space="preserve"> you feel any </w:t>
      </w:r>
      <w:r w:rsidR="009971C2">
        <w:rPr>
          <w:sz w:val="28"/>
          <w:szCs w:val="28"/>
          <w:lang w:bidi="bn-BD"/>
        </w:rPr>
        <w:t>lack of technological support for your product management, if yes give your description below:</w:t>
      </w:r>
    </w:p>
    <w:p w:rsidR="009971C2" w:rsidRPr="001C3C19" w:rsidRDefault="00F65042" w:rsidP="001C3C19">
      <w:pPr>
        <w:pStyle w:val="ListParagraph"/>
        <w:jc w:val="both"/>
        <w:rPr>
          <w:sz w:val="28"/>
          <w:szCs w:val="28"/>
          <w:lang w:bidi="bn-BD"/>
        </w:rPr>
      </w:pPr>
      <w:r w:rsidRPr="00F65042">
        <w:rPr>
          <w:sz w:val="28"/>
          <w:szCs w:val="28"/>
          <w:lang w:bidi="bn-BD"/>
        </w:rPr>
        <w:t>Answer:</w:t>
      </w:r>
    </w:p>
    <w:p w:rsidR="00193F1A" w:rsidRDefault="00193F1A" w:rsidP="009971C2">
      <w:pPr>
        <w:pStyle w:val="ListParagraph"/>
        <w:rPr>
          <w:sz w:val="28"/>
          <w:szCs w:val="28"/>
          <w:lang w:bidi="bn-BD"/>
        </w:rPr>
      </w:pPr>
    </w:p>
    <w:p w:rsidR="00193F1A" w:rsidRDefault="00193F1A" w:rsidP="00193F1A">
      <w:pPr>
        <w:pStyle w:val="ListParagraph"/>
        <w:numPr>
          <w:ilvl w:val="0"/>
          <w:numId w:val="1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lastRenderedPageBreak/>
        <w:t>However we are going to make software design on pharmaceutical product management and transaction.</w:t>
      </w:r>
    </w:p>
    <w:p w:rsidR="00B962A0" w:rsidRDefault="00B962A0" w:rsidP="00B962A0">
      <w:pPr>
        <w:pStyle w:val="ListParagrap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The primary features are here,</w:t>
      </w:r>
    </w:p>
    <w:p w:rsidR="00B962A0" w:rsidRDefault="006802C3" w:rsidP="003932EE">
      <w:pPr>
        <w:pStyle w:val="ListParagraph"/>
        <w:numPr>
          <w:ilvl w:val="0"/>
          <w:numId w:val="2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C</w:t>
      </w:r>
      <w:r w:rsidR="00B962A0">
        <w:rPr>
          <w:sz w:val="28"/>
          <w:szCs w:val="28"/>
          <w:lang w:bidi="bn-BD"/>
        </w:rPr>
        <w:t>ontact and communicating with the provider companies.</w:t>
      </w:r>
    </w:p>
    <w:p w:rsidR="006802C3" w:rsidRDefault="00782440" w:rsidP="003932EE">
      <w:pPr>
        <w:pStyle w:val="ListParagraph"/>
        <w:numPr>
          <w:ilvl w:val="0"/>
          <w:numId w:val="2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 xml:space="preserve">Saving </w:t>
      </w:r>
      <w:r w:rsidR="00DC67AB">
        <w:rPr>
          <w:sz w:val="28"/>
          <w:szCs w:val="28"/>
          <w:lang w:bidi="bn-BD"/>
        </w:rPr>
        <w:t>the amount of</w:t>
      </w:r>
      <w:r w:rsidR="00DC67AB" w:rsidRPr="00DC67AB">
        <w:rPr>
          <w:sz w:val="28"/>
          <w:szCs w:val="28"/>
          <w:lang w:bidi="bn-BD"/>
        </w:rPr>
        <w:t xml:space="preserve"> </w:t>
      </w:r>
      <w:r w:rsidR="00DC67AB">
        <w:rPr>
          <w:sz w:val="28"/>
          <w:szCs w:val="28"/>
          <w:lang w:bidi="bn-BD"/>
        </w:rPr>
        <w:t>each kinds</w:t>
      </w:r>
      <w:r w:rsidR="00225316">
        <w:rPr>
          <w:sz w:val="28"/>
          <w:szCs w:val="28"/>
          <w:lang w:bidi="bn-BD"/>
        </w:rPr>
        <w:t xml:space="preserve"> of</w:t>
      </w:r>
      <w:r w:rsidR="00DC67AB">
        <w:rPr>
          <w:sz w:val="28"/>
          <w:szCs w:val="28"/>
          <w:lang w:bidi="bn-BD"/>
        </w:rPr>
        <w:t xml:space="preserve"> </w:t>
      </w:r>
      <w:r w:rsidR="00DC67AB">
        <w:rPr>
          <w:sz w:val="28"/>
          <w:szCs w:val="28"/>
          <w:lang w:bidi="bn-BD"/>
        </w:rPr>
        <w:t>pr</w:t>
      </w:r>
      <w:r w:rsidR="00176AF3">
        <w:rPr>
          <w:sz w:val="28"/>
          <w:szCs w:val="28"/>
          <w:lang w:bidi="bn-BD"/>
        </w:rPr>
        <w:t>oducts</w:t>
      </w:r>
      <w:r w:rsidR="00E632B6">
        <w:rPr>
          <w:sz w:val="28"/>
          <w:szCs w:val="28"/>
          <w:lang w:bidi="bn-BD"/>
        </w:rPr>
        <w:t xml:space="preserve"> and history of selling and buying.</w:t>
      </w:r>
    </w:p>
    <w:p w:rsidR="002F437C" w:rsidRDefault="00ED1148" w:rsidP="003932EE">
      <w:pPr>
        <w:pStyle w:val="ListParagraph"/>
        <w:numPr>
          <w:ilvl w:val="0"/>
          <w:numId w:val="2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 xml:space="preserve">Saving </w:t>
      </w:r>
      <w:r w:rsidR="00D47B0A">
        <w:rPr>
          <w:sz w:val="28"/>
          <w:szCs w:val="28"/>
          <w:lang w:bidi="bn-BD"/>
        </w:rPr>
        <w:t>v</w:t>
      </w:r>
      <w:r w:rsidR="002F437C">
        <w:rPr>
          <w:sz w:val="28"/>
          <w:szCs w:val="28"/>
          <w:lang w:bidi="bn-BD"/>
        </w:rPr>
        <w:t xml:space="preserve">alidation of each </w:t>
      </w:r>
      <w:r w:rsidR="00AA5DB4">
        <w:rPr>
          <w:sz w:val="28"/>
          <w:szCs w:val="28"/>
          <w:lang w:bidi="bn-BD"/>
        </w:rPr>
        <w:t>medicine</w:t>
      </w:r>
      <w:r w:rsidR="00BE3C5D">
        <w:rPr>
          <w:sz w:val="28"/>
          <w:szCs w:val="28"/>
          <w:lang w:bidi="bn-BD"/>
        </w:rPr>
        <w:t xml:space="preserve"> and notification at that time.</w:t>
      </w:r>
    </w:p>
    <w:p w:rsidR="00ED1148" w:rsidRDefault="00D635AB" w:rsidP="003932EE">
      <w:pPr>
        <w:pStyle w:val="ListParagraph"/>
        <w:numPr>
          <w:ilvl w:val="0"/>
          <w:numId w:val="2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Displaying ads given by dif</w:t>
      </w:r>
      <w:r w:rsidR="00522932">
        <w:rPr>
          <w:sz w:val="28"/>
          <w:szCs w:val="28"/>
          <w:lang w:bidi="bn-BD"/>
        </w:rPr>
        <w:t>ferent medicine producer companies</w:t>
      </w:r>
      <w:r w:rsidR="005A633C">
        <w:rPr>
          <w:sz w:val="28"/>
          <w:szCs w:val="28"/>
          <w:lang w:bidi="bn-BD"/>
        </w:rPr>
        <w:t>.</w:t>
      </w:r>
    </w:p>
    <w:p w:rsidR="00986F3C" w:rsidRDefault="002920C9" w:rsidP="003932EE">
      <w:pPr>
        <w:pStyle w:val="ListParagraph"/>
        <w:numPr>
          <w:ilvl w:val="0"/>
          <w:numId w:val="2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S</w:t>
      </w:r>
      <w:r w:rsidR="00986F3C">
        <w:rPr>
          <w:sz w:val="28"/>
          <w:szCs w:val="28"/>
          <w:lang w:bidi="bn-BD"/>
        </w:rPr>
        <w:t>aving rate</w:t>
      </w:r>
      <w:r w:rsidR="006B29E5">
        <w:rPr>
          <w:sz w:val="28"/>
          <w:szCs w:val="28"/>
          <w:lang w:bidi="bn-BD"/>
        </w:rPr>
        <w:t xml:space="preserve"> of sell </w:t>
      </w:r>
      <w:r w:rsidR="00986F3C">
        <w:rPr>
          <w:sz w:val="28"/>
          <w:szCs w:val="28"/>
          <w:lang w:bidi="bn-BD"/>
        </w:rPr>
        <w:t>of each medicine.</w:t>
      </w:r>
    </w:p>
    <w:p w:rsidR="001B2F1A" w:rsidRDefault="001B2F1A" w:rsidP="003932EE">
      <w:pPr>
        <w:pStyle w:val="ListParagraph"/>
        <w:numPr>
          <w:ilvl w:val="0"/>
          <w:numId w:val="2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You can see any of information described above any time and modify.</w:t>
      </w:r>
    </w:p>
    <w:p w:rsidR="00AE7A34" w:rsidRDefault="00AE7A34" w:rsidP="003932EE">
      <w:pPr>
        <w:pStyle w:val="ListParagraph"/>
        <w:numPr>
          <w:ilvl w:val="0"/>
          <w:numId w:val="2"/>
        </w:numPr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You must log in the system.</w:t>
      </w:r>
    </w:p>
    <w:p w:rsidR="004E0E99" w:rsidRDefault="004E0E99" w:rsidP="004E0E99">
      <w:pPr>
        <w:jc w:val="bot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 xml:space="preserve">5. Is there any features which troubles you? If </w:t>
      </w:r>
      <w:r w:rsidR="00AE3AAF">
        <w:rPr>
          <w:sz w:val="28"/>
          <w:szCs w:val="28"/>
          <w:lang w:bidi="bn-BD"/>
        </w:rPr>
        <w:t>yes</w:t>
      </w:r>
      <w:r>
        <w:rPr>
          <w:sz w:val="28"/>
          <w:szCs w:val="28"/>
          <w:lang w:bidi="bn-BD"/>
        </w:rPr>
        <w:t>,</w:t>
      </w:r>
      <w:r w:rsidR="00AE3AAF">
        <w:rPr>
          <w:sz w:val="28"/>
          <w:szCs w:val="28"/>
          <w:lang w:bidi="bn-BD"/>
        </w:rPr>
        <w:t xml:space="preserve"> </w:t>
      </w:r>
      <w:r>
        <w:rPr>
          <w:sz w:val="28"/>
          <w:szCs w:val="28"/>
          <w:lang w:bidi="bn-BD"/>
        </w:rPr>
        <w:t>which?</w:t>
      </w:r>
    </w:p>
    <w:p w:rsidR="004E0E99" w:rsidRDefault="004E0E99" w:rsidP="004E0E99">
      <w:pPr>
        <w:jc w:val="bot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Answer:</w:t>
      </w:r>
    </w:p>
    <w:p w:rsidR="00B450E5" w:rsidRDefault="00B450E5" w:rsidP="004E0E99">
      <w:pPr>
        <w:jc w:val="bot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6.</w:t>
      </w:r>
      <w:r w:rsidR="00391BC4">
        <w:rPr>
          <w:sz w:val="28"/>
          <w:szCs w:val="28"/>
          <w:lang w:bidi="bn-BD"/>
        </w:rPr>
        <w:t xml:space="preserve"> </w:t>
      </w:r>
      <w:r w:rsidR="0013138D">
        <w:rPr>
          <w:sz w:val="28"/>
          <w:szCs w:val="28"/>
          <w:lang w:bidi="bn-BD"/>
        </w:rPr>
        <w:t xml:space="preserve">Is there any features </w:t>
      </w:r>
      <w:r w:rsidR="00583294">
        <w:rPr>
          <w:sz w:val="28"/>
          <w:szCs w:val="28"/>
          <w:lang w:bidi="bn-BD"/>
        </w:rPr>
        <w:t xml:space="preserve">as you wish </w:t>
      </w:r>
      <w:r w:rsidR="0013138D">
        <w:rPr>
          <w:sz w:val="28"/>
          <w:szCs w:val="28"/>
          <w:lang w:bidi="bn-BD"/>
        </w:rPr>
        <w:t>that should be added to this apps which will help you.</w:t>
      </w:r>
    </w:p>
    <w:p w:rsidR="008861CB" w:rsidRDefault="008861CB" w:rsidP="004E0E99">
      <w:pPr>
        <w:jc w:val="bot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Answer:</w:t>
      </w:r>
    </w:p>
    <w:p w:rsidR="008861CB" w:rsidRDefault="00D002D1" w:rsidP="004E0E99">
      <w:pPr>
        <w:jc w:val="bot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 xml:space="preserve">7. How much will you be facilitated by this </w:t>
      </w:r>
      <w:r w:rsidR="00033994">
        <w:rPr>
          <w:sz w:val="28"/>
          <w:szCs w:val="28"/>
          <w:lang w:bidi="bn-BD"/>
        </w:rPr>
        <w:t>apps?</w:t>
      </w:r>
    </w:p>
    <w:p w:rsidR="008861CB" w:rsidRDefault="008861CB" w:rsidP="008861CB">
      <w:pPr>
        <w:jc w:val="bot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>Answer:</w:t>
      </w:r>
    </w:p>
    <w:p w:rsidR="00782AF2" w:rsidRDefault="00782AF2" w:rsidP="008861CB">
      <w:pPr>
        <w:jc w:val="both"/>
        <w:rPr>
          <w:sz w:val="28"/>
          <w:szCs w:val="28"/>
          <w:lang w:bidi="bn-BD"/>
        </w:rPr>
      </w:pPr>
    </w:p>
    <w:p w:rsidR="00C50D9B" w:rsidRPr="00C50D9B" w:rsidRDefault="00C50D9B" w:rsidP="00C50D9B">
      <w:pPr>
        <w:jc w:val="center"/>
        <w:rPr>
          <w:rFonts w:ascii="Blackadder ITC" w:hAnsi="Blackadder ITC"/>
          <w:color w:val="0070C0"/>
          <w:sz w:val="52"/>
          <w:szCs w:val="52"/>
          <w:lang w:bidi="bn-BD"/>
        </w:rPr>
      </w:pPr>
      <w:r w:rsidRPr="00C50D9B">
        <w:rPr>
          <w:rFonts w:ascii="Blackadder ITC" w:hAnsi="Blackadder ITC"/>
          <w:color w:val="0070C0"/>
          <w:sz w:val="52"/>
          <w:szCs w:val="52"/>
          <w:lang w:bidi="bn-BD"/>
        </w:rPr>
        <w:t>Thanks for your coordination</w:t>
      </w:r>
      <w:bookmarkStart w:id="0" w:name="_GoBack"/>
      <w:bookmarkEnd w:id="0"/>
    </w:p>
    <w:p w:rsidR="00D002D1" w:rsidRPr="004E0E99" w:rsidRDefault="00D002D1" w:rsidP="004E0E99">
      <w:pPr>
        <w:jc w:val="both"/>
        <w:rPr>
          <w:sz w:val="28"/>
          <w:szCs w:val="28"/>
          <w:lang w:bidi="bn-BD"/>
        </w:rPr>
      </w:pPr>
      <w:r>
        <w:rPr>
          <w:sz w:val="28"/>
          <w:szCs w:val="28"/>
          <w:lang w:bidi="bn-BD"/>
        </w:rPr>
        <w:t xml:space="preserve"> </w:t>
      </w:r>
    </w:p>
    <w:p w:rsidR="00777B74" w:rsidRPr="00193F1A" w:rsidRDefault="00777B74" w:rsidP="00B962A0">
      <w:pPr>
        <w:pStyle w:val="ListParagraph"/>
        <w:rPr>
          <w:sz w:val="28"/>
          <w:szCs w:val="28"/>
          <w:lang w:bidi="bn-BD"/>
        </w:rPr>
      </w:pPr>
    </w:p>
    <w:p w:rsidR="00D13984" w:rsidRPr="00B56C6E" w:rsidRDefault="00D13984" w:rsidP="00D13984">
      <w:pPr>
        <w:pStyle w:val="ListParagraph"/>
        <w:rPr>
          <w:sz w:val="28"/>
          <w:szCs w:val="28"/>
          <w:lang w:bidi="bn-BD"/>
        </w:rPr>
      </w:pPr>
    </w:p>
    <w:p w:rsidR="00B56C6E" w:rsidRPr="00682DCC" w:rsidRDefault="00B56C6E" w:rsidP="00B06770">
      <w:pPr>
        <w:rPr>
          <w:sz w:val="28"/>
          <w:szCs w:val="28"/>
          <w:lang w:bidi="bn-BD"/>
        </w:rPr>
      </w:pPr>
    </w:p>
    <w:p w:rsidR="006E1EDB" w:rsidRPr="00437AFF" w:rsidRDefault="006E1EDB" w:rsidP="00D13984">
      <w:pPr>
        <w:rPr>
          <w:sz w:val="40"/>
          <w:szCs w:val="40"/>
        </w:rPr>
      </w:pPr>
    </w:p>
    <w:sectPr w:rsidR="006E1EDB" w:rsidRPr="00437A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D186A"/>
    <w:multiLevelType w:val="hybridMultilevel"/>
    <w:tmpl w:val="962EF3BC"/>
    <w:lvl w:ilvl="0" w:tplc="48C4D61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>
    <w:nsid w:val="367E453B"/>
    <w:multiLevelType w:val="hybridMultilevel"/>
    <w:tmpl w:val="8DA0D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zMDSwNDYwMjUwMDdT0lEKTi0uzszPAykwqgUADjfYJSwAAAA="/>
  </w:docVars>
  <w:rsids>
    <w:rsidRoot w:val="00F81713"/>
    <w:rsid w:val="00033994"/>
    <w:rsid w:val="00061EC3"/>
    <w:rsid w:val="0013138D"/>
    <w:rsid w:val="00176AF3"/>
    <w:rsid w:val="00193F1A"/>
    <w:rsid w:val="001B2F1A"/>
    <w:rsid w:val="001C3C19"/>
    <w:rsid w:val="00225316"/>
    <w:rsid w:val="0027068F"/>
    <w:rsid w:val="002920C9"/>
    <w:rsid w:val="002B57A7"/>
    <w:rsid w:val="002F437C"/>
    <w:rsid w:val="002F4605"/>
    <w:rsid w:val="00391BC4"/>
    <w:rsid w:val="003932EE"/>
    <w:rsid w:val="003F3637"/>
    <w:rsid w:val="00407A19"/>
    <w:rsid w:val="00410C96"/>
    <w:rsid w:val="00437AFF"/>
    <w:rsid w:val="00481421"/>
    <w:rsid w:val="0049415F"/>
    <w:rsid w:val="004E0E99"/>
    <w:rsid w:val="004F6D65"/>
    <w:rsid w:val="00522932"/>
    <w:rsid w:val="005266F4"/>
    <w:rsid w:val="00583294"/>
    <w:rsid w:val="005A2EFD"/>
    <w:rsid w:val="005A633C"/>
    <w:rsid w:val="005D7603"/>
    <w:rsid w:val="006802C3"/>
    <w:rsid w:val="00682DCC"/>
    <w:rsid w:val="006B29E5"/>
    <w:rsid w:val="006E1EDB"/>
    <w:rsid w:val="006F769D"/>
    <w:rsid w:val="00777B74"/>
    <w:rsid w:val="00782440"/>
    <w:rsid w:val="00782AF2"/>
    <w:rsid w:val="008861CB"/>
    <w:rsid w:val="008F20CD"/>
    <w:rsid w:val="008F5914"/>
    <w:rsid w:val="009212AA"/>
    <w:rsid w:val="00986F3C"/>
    <w:rsid w:val="009971C2"/>
    <w:rsid w:val="009A01F5"/>
    <w:rsid w:val="00AA5DB4"/>
    <w:rsid w:val="00AD0B38"/>
    <w:rsid w:val="00AE3AAF"/>
    <w:rsid w:val="00AE7A34"/>
    <w:rsid w:val="00B06770"/>
    <w:rsid w:val="00B450E5"/>
    <w:rsid w:val="00B56C6E"/>
    <w:rsid w:val="00B962A0"/>
    <w:rsid w:val="00BE3964"/>
    <w:rsid w:val="00BE3C5D"/>
    <w:rsid w:val="00C03EA9"/>
    <w:rsid w:val="00C50D9B"/>
    <w:rsid w:val="00CA13A6"/>
    <w:rsid w:val="00D002D1"/>
    <w:rsid w:val="00D10F4F"/>
    <w:rsid w:val="00D13984"/>
    <w:rsid w:val="00D162B4"/>
    <w:rsid w:val="00D252CE"/>
    <w:rsid w:val="00D47B0A"/>
    <w:rsid w:val="00D635AB"/>
    <w:rsid w:val="00DC67AB"/>
    <w:rsid w:val="00E15382"/>
    <w:rsid w:val="00E27F0E"/>
    <w:rsid w:val="00E632B6"/>
    <w:rsid w:val="00ED1148"/>
    <w:rsid w:val="00F65042"/>
    <w:rsid w:val="00F81713"/>
    <w:rsid w:val="00FF1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470258-5D66-4FBC-B82F-26BBF36B0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6C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2</cp:revision>
  <dcterms:created xsi:type="dcterms:W3CDTF">2017-07-16T12:18:00Z</dcterms:created>
  <dcterms:modified xsi:type="dcterms:W3CDTF">2017-07-16T18:35:00Z</dcterms:modified>
</cp:coreProperties>
</file>